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EF382" w14:textId="77777777" w:rsidR="009B56A7" w:rsidRDefault="009B56A7" w:rsidP="009B56A7">
      <w:pPr>
        <w:pStyle w:val="NoSpacing"/>
        <w:jc w:val="center"/>
        <w:rPr>
          <w:rFonts w:ascii="Times New Roman" w:hAnsi="Times New Roman"/>
          <w:b/>
          <w:sz w:val="28"/>
          <w:szCs w:val="28"/>
        </w:rPr>
      </w:pPr>
      <w:r w:rsidRPr="00154A58">
        <w:rPr>
          <w:rFonts w:ascii="Times New Roman" w:hAnsi="Times New Roman"/>
          <w:b/>
          <w:sz w:val="28"/>
          <w:szCs w:val="28"/>
        </w:rPr>
        <w:t xml:space="preserve">Preform 01- Course Evaluation </w:t>
      </w:r>
    </w:p>
    <w:p w14:paraId="21F4A65D" w14:textId="77777777" w:rsidR="009B56A7" w:rsidRDefault="009B56A7" w:rsidP="00154A58">
      <w:pPr>
        <w:spacing w:after="0"/>
        <w:ind w:right="2766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5E78D1" w14:textId="2F105E0B" w:rsidR="00154A58" w:rsidRPr="00154A58" w:rsidRDefault="00154A58" w:rsidP="00154A58">
      <w:pPr>
        <w:spacing w:after="0"/>
        <w:ind w:right="2766"/>
        <w:rPr>
          <w:sz w:val="24"/>
          <w:szCs w:val="24"/>
        </w:rPr>
      </w:pPr>
      <w:proofErr w:type="spellStart"/>
      <w:r w:rsidRPr="00154A58">
        <w:rPr>
          <w:rFonts w:ascii="Times New Roman" w:eastAsia="Times New Roman" w:hAnsi="Times New Roman" w:cs="Times New Roman"/>
          <w:b/>
          <w:sz w:val="24"/>
          <w:szCs w:val="24"/>
        </w:rPr>
        <w:t>Instructer</w:t>
      </w:r>
      <w:proofErr w:type="spellEnd"/>
      <w:r w:rsidRPr="00154A58">
        <w:rPr>
          <w:rFonts w:ascii="Times New Roman" w:eastAsia="Times New Roman" w:hAnsi="Times New Roman" w:cs="Times New Roman"/>
          <w:b/>
          <w:sz w:val="24"/>
          <w:szCs w:val="24"/>
        </w:rPr>
        <w:t xml:space="preserve"> Name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-----------------</w:t>
      </w:r>
    </w:p>
    <w:p w14:paraId="054DBD66" w14:textId="2ABE8668" w:rsidR="00154A58" w:rsidRPr="00154A58" w:rsidRDefault="00154A58" w:rsidP="00154A58">
      <w:pPr>
        <w:spacing w:after="0"/>
        <w:ind w:right="2766" w:hanging="10"/>
        <w:rPr>
          <w:sz w:val="24"/>
          <w:szCs w:val="24"/>
        </w:rPr>
      </w:pPr>
      <w:r w:rsidRPr="00154A58">
        <w:rPr>
          <w:rFonts w:ascii="Times New Roman" w:eastAsia="Times New Roman" w:hAnsi="Times New Roman" w:cs="Times New Roman"/>
          <w:b/>
          <w:sz w:val="24"/>
          <w:szCs w:val="24"/>
        </w:rPr>
        <w:t>Course Code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----------------------</w:t>
      </w:r>
    </w:p>
    <w:p w14:paraId="1400C601" w14:textId="0A07AFC2" w:rsidR="00230A93" w:rsidRDefault="00154A58" w:rsidP="00154A58">
      <w:pPr>
        <w:spacing w:after="0"/>
        <w:ind w:right="2766" w:hanging="10"/>
        <w:rPr>
          <w:sz w:val="24"/>
          <w:szCs w:val="24"/>
        </w:rPr>
      </w:pPr>
      <w:r w:rsidRPr="00154A58">
        <w:rPr>
          <w:rFonts w:ascii="Times New Roman" w:eastAsia="Times New Roman" w:hAnsi="Times New Roman" w:cs="Times New Roman"/>
          <w:b/>
          <w:sz w:val="24"/>
          <w:szCs w:val="24"/>
        </w:rPr>
        <w:t xml:space="preserve">Class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-------------------------------</w:t>
      </w:r>
    </w:p>
    <w:p w14:paraId="63EE4B04" w14:textId="4AA65A32" w:rsidR="00154A58" w:rsidRPr="00154A58" w:rsidRDefault="00154A58" w:rsidP="00154A58">
      <w:pPr>
        <w:spacing w:after="0"/>
        <w:ind w:hanging="10"/>
        <w:rPr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</w:rPr>
        <w:t>S.A</w:t>
      </w:r>
      <w:proofErr w:type="gramEnd"/>
      <w:r>
        <w:rPr>
          <w:rFonts w:ascii="Times New Roman" w:eastAsia="Times New Roman" w:hAnsi="Times New Roman" w:cs="Times New Roman"/>
        </w:rPr>
        <w:t>:(Strongly Agree) , A:(Agree),  UC:(Uncertain) , D:(Disagree) S.D:(Strongly Agree)</w:t>
      </w:r>
    </w:p>
    <w:tbl>
      <w:tblPr>
        <w:tblStyle w:val="TableGrid"/>
        <w:tblW w:w="8967" w:type="dxa"/>
        <w:tblInd w:w="82" w:type="dxa"/>
        <w:tblCellMar>
          <w:top w:w="68" w:type="dxa"/>
        </w:tblCellMar>
        <w:tblLook w:val="04A0" w:firstRow="1" w:lastRow="0" w:firstColumn="1" w:lastColumn="0" w:noHBand="0" w:noVBand="1"/>
      </w:tblPr>
      <w:tblGrid>
        <w:gridCol w:w="5392"/>
        <w:gridCol w:w="771"/>
        <w:gridCol w:w="701"/>
        <w:gridCol w:w="701"/>
        <w:gridCol w:w="701"/>
        <w:gridCol w:w="701"/>
      </w:tblGrid>
      <w:tr w:rsidR="00154A58" w14:paraId="40F11B2A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D49B35" w14:textId="4E1EC707" w:rsidR="00154A58" w:rsidRDefault="00154A58" w:rsidP="009F4630"/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53021E" w14:textId="77777777" w:rsidR="00154A58" w:rsidRDefault="00154A58" w:rsidP="009F4630">
            <w:pPr>
              <w:ind w:left="168"/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S.A</w:t>
            </w:r>
            <w:proofErr w:type="gramEnd"/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8505C6" w14:textId="77777777" w:rsidR="00154A58" w:rsidRDefault="00154A58" w:rsidP="009F4630">
            <w:pPr>
              <w:ind w:left="26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A</w:t>
            </w: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B64B5" w14:textId="77777777" w:rsidR="00154A58" w:rsidRDefault="00154A58" w:rsidP="009F4630">
            <w:pPr>
              <w:ind w:left="178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UC</w:t>
            </w: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933D2F" w14:textId="77777777" w:rsidR="00154A58" w:rsidRDefault="00154A58" w:rsidP="009F4630">
            <w:pPr>
              <w:ind w:left="26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D</w:t>
            </w: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9F0E37" w14:textId="77777777" w:rsidR="00154A58" w:rsidRDefault="00154A58" w:rsidP="009F4630">
            <w:pPr>
              <w:ind w:left="168"/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S.D</w:t>
            </w:r>
            <w:proofErr w:type="gramEnd"/>
          </w:p>
        </w:tc>
      </w:tr>
      <w:tr w:rsidR="00154A58" w14:paraId="002A5F91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BE329" w14:textId="468798CA" w:rsidR="00154A58" w:rsidRDefault="00154A58" w:rsidP="009F4630">
            <w:r>
              <w:rPr>
                <w:rFonts w:ascii="Times New Roman" w:eastAsia="Times New Roman" w:hAnsi="Times New Roman" w:cs="Times New Roman"/>
                <w:sz w:val="24"/>
              </w:rPr>
              <w:t>The course objectives were clear!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3691FB" w14:textId="19DB2862" w:rsidR="00154A58" w:rsidRDefault="00154A58" w:rsidP="009F4630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8B2E36" w14:textId="07A8EDDA" w:rsidR="00154A58" w:rsidRDefault="00154A58" w:rsidP="009F4630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78BA44" w14:textId="76B98B26" w:rsidR="00154A58" w:rsidRDefault="00154A58" w:rsidP="009F4630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8E84DE" w14:textId="471C3188" w:rsidR="00154A58" w:rsidRDefault="00154A58" w:rsidP="009F4630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8BFB08" w14:textId="1FA50AA5" w:rsidR="00154A58" w:rsidRDefault="00154A58" w:rsidP="009F4630">
            <w:pPr>
              <w:ind w:left="192"/>
            </w:pPr>
          </w:p>
        </w:tc>
      </w:tr>
      <w:tr w:rsidR="00154A58" w14:paraId="02DE448A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A0E23D" w14:textId="43589F45" w:rsidR="00154A58" w:rsidRDefault="00154A58" w:rsidP="00154A58">
            <w:pPr>
              <w:ind w:left="-990" w:firstLine="990"/>
            </w:pPr>
            <w:r>
              <w:rPr>
                <w:rFonts w:ascii="Times New Roman" w:eastAsia="Times New Roman" w:hAnsi="Times New Roman" w:cs="Times New Roman"/>
                <w:sz w:val="24"/>
              </w:rPr>
              <w:t>The Course workload was manageable!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143093" w14:textId="6F247E23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986DB7" w14:textId="66080225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B5D80D" w14:textId="5C4721FA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2E4B01" w14:textId="2FEF5A2C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004EDE" w14:textId="0C632879" w:rsidR="00154A58" w:rsidRDefault="00154A58" w:rsidP="00154A58">
            <w:pPr>
              <w:ind w:left="192"/>
            </w:pPr>
          </w:p>
        </w:tc>
      </w:tr>
      <w:tr w:rsidR="00154A58" w14:paraId="4EA65619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F803DA" w14:textId="50105B58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The Course was well organized (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e.g.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timely access to materials, notification of changes, etc.)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B891FE" w14:textId="53145F4E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C5BF46" w14:textId="4F9919C3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47BFF6" w14:textId="3F7E334B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9C30EA" w14:textId="67829BD6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D2DE5" w14:textId="18A1478C" w:rsidR="00154A58" w:rsidRDefault="00154A58" w:rsidP="00154A58">
            <w:pPr>
              <w:ind w:left="192"/>
            </w:pPr>
          </w:p>
        </w:tc>
      </w:tr>
      <w:tr w:rsidR="00154A58" w14:paraId="1270A47B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41E7DB" w14:textId="27539F7C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 xml:space="preserve">Approximate level of your own attendance during the whole Course 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68A72F" w14:textId="7E42816D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E27BC2" w14:textId="586C1BF2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B29877" w14:textId="4678FBBD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900903" w14:textId="2A5E5FEC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B694A0" w14:textId="0192A78C" w:rsidR="00154A58" w:rsidRDefault="00154A58" w:rsidP="00154A58">
            <w:pPr>
              <w:ind w:left="192"/>
            </w:pPr>
          </w:p>
        </w:tc>
      </w:tr>
      <w:tr w:rsidR="00154A58" w14:paraId="1DCE8BB3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2BACF" w14:textId="5966B7C5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I participated actively in the Course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A54C8D" w14:textId="72324BEC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767D4A" w14:textId="0E978111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B13EF8" w14:textId="653F3095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C9AE0C" w14:textId="4437A1F0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26E93D" w14:textId="254C5DEA" w:rsidR="00154A58" w:rsidRDefault="00154A58" w:rsidP="00154A58">
            <w:pPr>
              <w:ind w:left="192"/>
            </w:pPr>
          </w:p>
        </w:tc>
      </w:tr>
      <w:tr w:rsidR="00154A58" w14:paraId="6371C986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D210E5" w14:textId="576F0A82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I think I have made progress in this Course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DEE3E0" w14:textId="7DBB98CB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D8FB8A" w14:textId="20E1AC31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36BE03" w14:textId="0C97A4CD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2473FA" w14:textId="309A0D83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81ED1A" w14:textId="2105278B" w:rsidR="00154A58" w:rsidRDefault="00154A58" w:rsidP="00154A58">
            <w:pPr>
              <w:ind w:left="192"/>
            </w:pPr>
          </w:p>
        </w:tc>
      </w:tr>
      <w:tr w:rsidR="00154A58" w14:paraId="3675608B" w14:textId="77777777" w:rsidTr="00154A58">
        <w:trPr>
          <w:trHeight w:val="9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4CF3AC" w14:textId="58F4793C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I think the Course was well structured to achieve the learning outcomes (there was a good balance of lectures, tutorials, practical etc.)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2CC6BA" w14:textId="5DCAC7E0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D0C514" w14:textId="4762C80C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25859B" w14:textId="33A14EE0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835004" w14:textId="4E5BAB09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A198F3" w14:textId="2DBD52EF" w:rsidR="00154A58" w:rsidRDefault="00154A58" w:rsidP="00154A58">
            <w:pPr>
              <w:ind w:left="192"/>
            </w:pPr>
          </w:p>
        </w:tc>
      </w:tr>
      <w:tr w:rsidR="00154A58" w14:paraId="09580A3E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058C29" w14:textId="4E0F6653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The learning and teaching methods encouraged participation.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DEEEA9" w14:textId="53236C6C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76CD92" w14:textId="11033DA9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B91D67" w14:textId="44612861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A9B734" w14:textId="5E56DC9D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E64E55" w14:textId="455A68E6" w:rsidR="00154A58" w:rsidRDefault="00154A58" w:rsidP="00154A58">
            <w:pPr>
              <w:ind w:left="192"/>
            </w:pPr>
          </w:p>
        </w:tc>
      </w:tr>
      <w:tr w:rsidR="00154A58" w14:paraId="4AFBB369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8DAD90" w14:textId="76166305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The overall environment in the class was conducive to learning.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483A45" w14:textId="38770EAE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F00B16" w14:textId="4A7AFBDB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E6104F" w14:textId="6B1CE7CF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0C4B7B" w14:textId="4EF5D594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B87F63" w14:textId="480F5F77" w:rsidR="00154A58" w:rsidRDefault="00154A58" w:rsidP="00154A58">
            <w:pPr>
              <w:ind w:left="192"/>
            </w:pPr>
          </w:p>
        </w:tc>
      </w:tr>
      <w:tr w:rsidR="00154A58" w14:paraId="444A53BA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E90B2" w14:textId="156DAA2F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Classrooms were satisfactory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A1D66D" w14:textId="10CE23C3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AC04AB" w14:textId="4F3EA6E9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3BCB57" w14:textId="319625E4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F4C3C9" w14:textId="68386F39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07E789" w14:textId="580FBDEA" w:rsidR="00154A58" w:rsidRDefault="00154A58" w:rsidP="00154A58">
            <w:pPr>
              <w:ind w:left="192"/>
            </w:pPr>
          </w:p>
        </w:tc>
      </w:tr>
      <w:tr w:rsidR="00154A58" w14:paraId="09CA161B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7AE20E" w14:textId="00E77E56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Learning materials (Lesson Plans, Course Notes etc.) were relevant and useful.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3F2AF8" w14:textId="6EF59C89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605DE8" w14:textId="5F832E80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FF8A30" w14:textId="469BD2B8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652569" w14:textId="62EFBE19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58FC0B" w14:textId="225CBC72" w:rsidR="00154A58" w:rsidRDefault="00154A58" w:rsidP="00154A58">
            <w:pPr>
              <w:ind w:left="192"/>
            </w:pPr>
          </w:p>
        </w:tc>
      </w:tr>
      <w:tr w:rsidR="00154A58" w14:paraId="5D909A5F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BEB0B3" w14:textId="5EF8B698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Recommended reading Books etc. were relevant and appropriate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8D80EB" w14:textId="5AB62273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97928E" w14:textId="18548918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DE53F5" w14:textId="7E1C2619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47E04D" w14:textId="18EE78C2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74E561" w14:textId="0F9B5EB4" w:rsidR="00154A58" w:rsidRDefault="00154A58" w:rsidP="00154A58">
            <w:pPr>
              <w:ind w:left="192"/>
            </w:pPr>
          </w:p>
        </w:tc>
      </w:tr>
      <w:tr w:rsidR="00154A58" w14:paraId="03A33C97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7F0A14" w14:textId="3C79DDE1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 xml:space="preserve">The provision of learning resources in the library was adequate and appropriate 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B25365" w14:textId="568CEA05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361106" w14:textId="76FA985B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7EA05" w14:textId="06B3D366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19AFAA" w14:textId="3BC198BE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74CB2D" w14:textId="0D0D7CB4" w:rsidR="00154A58" w:rsidRDefault="00154A58" w:rsidP="00154A58">
            <w:pPr>
              <w:ind w:left="192"/>
            </w:pPr>
          </w:p>
        </w:tc>
      </w:tr>
      <w:tr w:rsidR="00154A58" w14:paraId="3F8158A4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582C06" w14:textId="389C91C5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 xml:space="preserve">The provision of learning resources on the Web was adequate and appropriate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( if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relevant)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9D9A60" w14:textId="5975CA66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38378F" w14:textId="16E29010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B824E5" w14:textId="0CBD6399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6C24A8" w14:textId="58A29762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C7151A" w14:textId="70966A48" w:rsidR="00154A58" w:rsidRDefault="00154A58" w:rsidP="00154A58">
            <w:pPr>
              <w:ind w:left="192"/>
            </w:pPr>
          </w:p>
        </w:tc>
      </w:tr>
      <w:tr w:rsidR="00154A58" w14:paraId="6984B43C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326F62" w14:textId="7BAFCDCC" w:rsidR="00154A58" w:rsidRDefault="00154A58" w:rsidP="00154A58">
            <w:pPr>
              <w:ind w:right="53"/>
            </w:pPr>
            <w:r>
              <w:rPr>
                <w:rFonts w:ascii="Times New Roman" w:eastAsia="Times New Roman" w:hAnsi="Times New Roman" w:cs="Times New Roman"/>
                <w:sz w:val="24"/>
              </w:rPr>
              <w:t>The Course stimulated my interest and thought on the subject area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E7DA59" w14:textId="55784AA2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B03059" w14:textId="02D41A13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3B79A8" w14:textId="1DF8E9A0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B70C21" w14:textId="712764BC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592F9F" w14:textId="0F506754" w:rsidR="00154A58" w:rsidRDefault="00154A58" w:rsidP="00154A58">
            <w:pPr>
              <w:ind w:left="192"/>
            </w:pPr>
          </w:p>
        </w:tc>
      </w:tr>
      <w:tr w:rsidR="00154A58" w14:paraId="6BB5DF81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035AF5" w14:textId="4992A97C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The pace of the Course was appropriate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C537D4" w14:textId="1A98ABB4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FB9D26" w14:textId="6DFFD5FB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C8B28A" w14:textId="0AC0E3DD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763C29" w14:textId="24F25B7F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EEDD8A" w14:textId="00ACD22F" w:rsidR="00154A58" w:rsidRDefault="00154A58" w:rsidP="00154A58">
            <w:pPr>
              <w:ind w:left="192"/>
            </w:pPr>
          </w:p>
        </w:tc>
      </w:tr>
      <w:tr w:rsidR="00154A58" w14:paraId="1150D453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4C590A" w14:textId="42C252A9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Ideas and concepts were presented clearly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00B42A" w14:textId="01080DA6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0C9FCC" w14:textId="2D00521A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5B4EB8" w14:textId="005A88A6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E7BB1E" w14:textId="2C39014A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023250" w14:textId="21F33FD4" w:rsidR="00154A58" w:rsidRDefault="00154A58" w:rsidP="00154A58">
            <w:pPr>
              <w:ind w:left="192"/>
            </w:pPr>
          </w:p>
        </w:tc>
      </w:tr>
      <w:tr w:rsidR="00154A58" w14:paraId="41EDA01C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EE1C89" w14:textId="5333E60A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The method of assessment was reasonable 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C9B04E" w14:textId="0BE45A42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7D4F77" w14:textId="52675494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5E6BBD" w14:textId="6124959B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57ED87" w14:textId="538C49C1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032E7" w14:textId="47F640E9" w:rsidR="00154A58" w:rsidRDefault="00154A58" w:rsidP="00154A58">
            <w:pPr>
              <w:ind w:left="192"/>
            </w:pPr>
          </w:p>
        </w:tc>
      </w:tr>
      <w:tr w:rsidR="00154A58" w14:paraId="17007404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2423FE" w14:textId="332DBF13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Feedback on assessment was timely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85AE9A" w14:textId="4D2515A4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880FED" w14:textId="22BC1D1B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D7E9F6" w14:textId="25B55732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376DAA" w14:textId="38DEF075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76F0CB" w14:textId="5BBB836E" w:rsidR="00154A58" w:rsidRDefault="00154A58" w:rsidP="00154A58">
            <w:pPr>
              <w:ind w:left="192"/>
            </w:pPr>
          </w:p>
        </w:tc>
      </w:tr>
      <w:tr w:rsidR="00154A58" w14:paraId="09F9ED54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6F6FE2" w14:textId="66AC087B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Feedback on assessment was helpful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23EDF1" w14:textId="43AE0560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6C2345" w14:textId="06111BBB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91FD6A" w14:textId="59617EF8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B37BD7" w14:textId="0C50C61D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A2A0A6" w14:textId="11CD0E18" w:rsidR="00154A58" w:rsidRDefault="00154A58" w:rsidP="00154A58">
            <w:pPr>
              <w:ind w:left="192"/>
            </w:pPr>
          </w:p>
        </w:tc>
      </w:tr>
      <w:tr w:rsidR="00154A58" w14:paraId="54ED69C1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126E01" w14:textId="10D06DFD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I understood the lectures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1308EF" w14:textId="02A2741B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4A9A3C" w14:textId="2D4CEAEE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0BA85E" w14:textId="7ADD6C00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46FD4F" w14:textId="1B852E0B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708D67" w14:textId="5F442127" w:rsidR="00154A58" w:rsidRDefault="00154A58" w:rsidP="00154A58">
            <w:pPr>
              <w:ind w:left="192"/>
            </w:pPr>
          </w:p>
        </w:tc>
      </w:tr>
      <w:tr w:rsidR="00154A58" w14:paraId="71E4A92A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FEF9F0" w14:textId="6123B4A9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The material was well organized and presented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C74A72" w14:textId="53B8C81B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7FE496" w14:textId="72E1A612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711AFF" w14:textId="55AD00D1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256D92" w14:textId="69052A90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E95812" w14:textId="063ED1F3" w:rsidR="00154A58" w:rsidRDefault="00154A58" w:rsidP="00154A58">
            <w:pPr>
              <w:ind w:left="192"/>
            </w:pPr>
          </w:p>
        </w:tc>
      </w:tr>
      <w:tr w:rsidR="00154A58" w14:paraId="08D70FFA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3AAF8F" w14:textId="71F216DB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The instructor was responsive to student needs and problems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6DF22B" w14:textId="3308FF84" w:rsidR="00154A58" w:rsidRDefault="00154A58" w:rsidP="00154A58">
            <w:pPr>
              <w:ind w:left="7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F020C7" w14:textId="7B3F332E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26653D" w14:textId="429B6FCF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67ADA" w14:textId="601D3B07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A3BEAF" w14:textId="5C6E6BC9" w:rsidR="00154A58" w:rsidRDefault="00154A58" w:rsidP="00154A58">
            <w:pPr>
              <w:ind w:left="192"/>
            </w:pPr>
          </w:p>
        </w:tc>
      </w:tr>
      <w:tr w:rsidR="00154A58" w14:paraId="31B5DCCB" w14:textId="77777777" w:rsidTr="00154A58">
        <w:trPr>
          <w:trHeight w:val="6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8C997A" w14:textId="180652CD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Had the instructor been regular throughout the course?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E8A4E0" w14:textId="1329DB9C" w:rsidR="00154A58" w:rsidRDefault="00154A58" w:rsidP="00154A58">
            <w:pPr>
              <w:ind w:left="7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0A111F" w14:textId="47DA9E21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3FB3BE" w14:textId="28F12325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DF65EE" w14:textId="45DDFD09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561022" w14:textId="70411DC1" w:rsidR="00154A58" w:rsidRDefault="00154A58" w:rsidP="00154A58">
            <w:pPr>
              <w:ind w:left="192"/>
            </w:pPr>
          </w:p>
        </w:tc>
      </w:tr>
      <w:tr w:rsidR="00154A58" w14:paraId="0D05E600" w14:textId="77777777" w:rsidTr="00154A58">
        <w:trPr>
          <w:trHeight w:val="300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E41590" w14:textId="236D4507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The material in the tutorials was useful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1C0988" w14:textId="0D1F6D01" w:rsidR="00154A58" w:rsidRDefault="00154A58" w:rsidP="00154A58">
            <w:pPr>
              <w:ind w:left="7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A6868A" w14:textId="09A56475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8437B1" w14:textId="290B8C9C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598028" w14:textId="3B1E07AD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9645F0" w14:textId="0A194ADF" w:rsidR="00154A58" w:rsidRDefault="00154A58" w:rsidP="00154A58">
            <w:pPr>
              <w:ind w:left="192"/>
            </w:pPr>
          </w:p>
        </w:tc>
      </w:tr>
      <w:tr w:rsidR="00154A58" w14:paraId="15A4F41A" w14:textId="77777777" w:rsidTr="00154A58">
        <w:trPr>
          <w:trHeight w:val="779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55515D" w14:textId="1E2BFD95" w:rsidR="00154A58" w:rsidRDefault="00154A58" w:rsidP="00154A58">
            <w:r>
              <w:rPr>
                <w:rFonts w:ascii="Times New Roman" w:eastAsia="Times New Roman" w:hAnsi="Times New Roman" w:cs="Times New Roman"/>
                <w:sz w:val="24"/>
              </w:rPr>
              <w:t>I was happy with the amount of work needed for tutorials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1F1B94" w14:textId="075A0A62" w:rsidR="00154A58" w:rsidRDefault="00154A58" w:rsidP="00154A58">
            <w:pPr>
              <w:ind w:left="132"/>
              <w:jc w:val="both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71B87B" w14:textId="244CFC03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BF3DF8" w14:textId="386CD196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B94A9B" w14:textId="41B140CF" w:rsidR="00154A58" w:rsidRDefault="00154A58" w:rsidP="00154A58">
            <w:pPr>
              <w:ind w:left="192"/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6FEB5C" w14:textId="48100C75" w:rsidR="00154A58" w:rsidRDefault="00154A58" w:rsidP="00154A58">
            <w:pPr>
              <w:ind w:left="192"/>
            </w:pPr>
          </w:p>
        </w:tc>
      </w:tr>
      <w:tr w:rsidR="00154A58" w14:paraId="01621FF2" w14:textId="77777777" w:rsidTr="00154A58">
        <w:trPr>
          <w:trHeight w:val="779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D512FD" w14:textId="7495B5E9" w:rsidR="00154A58" w:rsidRDefault="00154A58" w:rsidP="00154A58">
            <w:pPr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The tutor dealt effectively with my problems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4671A4" w14:textId="2ABAB461" w:rsidR="00154A58" w:rsidRDefault="00154A58" w:rsidP="00154A58">
            <w:pPr>
              <w:ind w:left="132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82727A" w14:textId="57A6B8D7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6E7A41" w14:textId="320DF483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54D17A" w14:textId="5C6A0859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F50232" w14:textId="6ACF3876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154A58" w14:paraId="6F22E0CC" w14:textId="77777777" w:rsidTr="00154A58">
        <w:trPr>
          <w:trHeight w:val="779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4A0EA8" w14:textId="6EDC7EEC" w:rsidR="00154A58" w:rsidRDefault="00154A58" w:rsidP="00154A58">
            <w:pPr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he material in the practical’s was useful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20EC8A" w14:textId="2AB609EB" w:rsidR="00154A58" w:rsidRDefault="00154A58" w:rsidP="00154A58">
            <w:pPr>
              <w:ind w:left="132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1F5C19" w14:textId="24A74A60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1D0F7D" w14:textId="40DCFBB9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E7F12D" w14:textId="78B1C08B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1BF8C0" w14:textId="56349A9E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154A58" w14:paraId="1B891510" w14:textId="77777777" w:rsidTr="00154A58">
        <w:trPr>
          <w:trHeight w:val="779"/>
        </w:trPr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99A595" w14:textId="7EFAA869" w:rsidR="00154A58" w:rsidRDefault="00154A58" w:rsidP="00154A58">
            <w:pPr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he demonstrators dealt effectively with my problems.</w:t>
            </w:r>
          </w:p>
        </w:tc>
        <w:tc>
          <w:tcPr>
            <w:tcW w:w="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721C32" w14:textId="3B1C7EA2" w:rsidR="00154A58" w:rsidRDefault="00154A58" w:rsidP="00154A58">
            <w:pPr>
              <w:ind w:left="132"/>
              <w:jc w:val="both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B0868D" w14:textId="4F32E185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26A7A4" w14:textId="6E028EE5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F9FEF1" w14:textId="7330D063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B63E83" w14:textId="32B76711" w:rsidR="00154A58" w:rsidRDefault="00154A58" w:rsidP="00154A58">
            <w:pPr>
              <w:ind w:left="192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</w:tbl>
    <w:p w14:paraId="4BDBAC9A" w14:textId="77777777" w:rsidR="00154A58" w:rsidRDefault="00154A58"/>
    <w:sectPr w:rsidR="00154A5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ABEE0" w14:textId="77777777" w:rsidR="009564F7" w:rsidRDefault="009564F7" w:rsidP="00154A58">
      <w:pPr>
        <w:spacing w:after="0" w:line="240" w:lineRule="auto"/>
      </w:pPr>
      <w:r>
        <w:separator/>
      </w:r>
    </w:p>
  </w:endnote>
  <w:endnote w:type="continuationSeparator" w:id="0">
    <w:p w14:paraId="54BE7F39" w14:textId="77777777" w:rsidR="009564F7" w:rsidRDefault="009564F7" w:rsidP="00154A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D4DEE" w14:textId="77777777" w:rsidR="009564F7" w:rsidRDefault="009564F7" w:rsidP="00154A58">
      <w:pPr>
        <w:spacing w:after="0" w:line="240" w:lineRule="auto"/>
      </w:pPr>
      <w:r>
        <w:separator/>
      </w:r>
    </w:p>
  </w:footnote>
  <w:footnote w:type="continuationSeparator" w:id="0">
    <w:p w14:paraId="7169D209" w14:textId="77777777" w:rsidR="009564F7" w:rsidRDefault="009564F7" w:rsidP="00154A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AA14B" w14:textId="77777777" w:rsidR="00154A58" w:rsidRDefault="00154A58" w:rsidP="00154A58">
    <w:pPr>
      <w:pStyle w:val="NoSpacing"/>
      <w:jc w:val="center"/>
      <w:rPr>
        <w:rFonts w:ascii="Times New Roman" w:hAnsi="Times New Roman"/>
        <w:b/>
        <w:sz w:val="32"/>
      </w:rPr>
    </w:pPr>
    <w:r w:rsidRPr="008F3F41">
      <w:rPr>
        <w:rFonts w:ascii="Times New Roman" w:hAnsi="Times New Roman"/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0CAC903B" wp14:editId="4A5CAE53">
          <wp:simplePos x="0" y="0"/>
          <wp:positionH relativeFrom="column">
            <wp:posOffset>-333557</wp:posOffset>
          </wp:positionH>
          <wp:positionV relativeFrom="paragraph">
            <wp:posOffset>-69850</wp:posOffset>
          </wp:positionV>
          <wp:extent cx="914400" cy="771525"/>
          <wp:effectExtent l="19050" t="0" r="0" b="0"/>
          <wp:wrapNone/>
          <wp:docPr id="7" name="Picture 2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Logo&#10;&#10;Description automatically generated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71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072002">
      <w:rPr>
        <w:rFonts w:ascii="Times New Roman" w:hAnsi="Times New Roman"/>
        <w:b/>
        <w:sz w:val="48"/>
      </w:rPr>
      <w:t>Quality Enhancement Department</w:t>
    </w:r>
  </w:p>
  <w:p w14:paraId="471A7B5C" w14:textId="77777777" w:rsidR="00154A58" w:rsidRPr="00154A58" w:rsidRDefault="00154A58" w:rsidP="00154A58">
    <w:pPr>
      <w:pStyle w:val="NoSpacing"/>
      <w:jc w:val="center"/>
      <w:rPr>
        <w:rFonts w:ascii="Times New Roman" w:hAnsi="Times New Roman"/>
        <w:b/>
        <w:sz w:val="36"/>
        <w:szCs w:val="36"/>
      </w:rPr>
    </w:pPr>
    <w:r w:rsidRPr="00154A58">
      <w:rPr>
        <w:rFonts w:ascii="Times New Roman" w:hAnsi="Times New Roman"/>
        <w:b/>
        <w:sz w:val="36"/>
        <w:szCs w:val="36"/>
      </w:rPr>
      <w:t>Gujrat Institute of Management Science</w:t>
    </w:r>
  </w:p>
  <w:p w14:paraId="5DFB4C57" w14:textId="3944ED07" w:rsidR="00154A58" w:rsidRPr="00154A58" w:rsidRDefault="00154A58" w:rsidP="00154A58">
    <w:pPr>
      <w:pStyle w:val="NoSpacing"/>
      <w:jc w:val="center"/>
      <w:rPr>
        <w:rFonts w:ascii="Times New Roman" w:hAnsi="Times New Roman"/>
        <w:b/>
        <w:sz w:val="28"/>
        <w:szCs w:val="28"/>
      </w:rPr>
    </w:pPr>
    <w:r w:rsidRPr="00154A58">
      <w:rPr>
        <w:rFonts w:ascii="Times New Roman" w:hAnsi="Times New Roman"/>
        <w:b/>
        <w:sz w:val="28"/>
        <w:szCs w:val="28"/>
      </w:rPr>
      <w:t xml:space="preserve">PMAS-Arid Agriculture University, RWP </w:t>
    </w:r>
  </w:p>
  <w:p w14:paraId="6E85CC12" w14:textId="09FB6829" w:rsidR="00154A58" w:rsidRPr="00154A58" w:rsidRDefault="00154A58" w:rsidP="00154A58">
    <w:pPr>
      <w:pStyle w:val="NoSpacing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TQxMjQ3MTA1sTRT0lEKTi0uzszPAykwqgUAs5zaDiwAAAA="/>
  </w:docVars>
  <w:rsids>
    <w:rsidRoot w:val="00154A58"/>
    <w:rsid w:val="00001440"/>
    <w:rsid w:val="000F25C0"/>
    <w:rsid w:val="00154A58"/>
    <w:rsid w:val="002A648A"/>
    <w:rsid w:val="002B1ECA"/>
    <w:rsid w:val="003B0D06"/>
    <w:rsid w:val="004266E5"/>
    <w:rsid w:val="004943F2"/>
    <w:rsid w:val="005364C1"/>
    <w:rsid w:val="0054717C"/>
    <w:rsid w:val="00590781"/>
    <w:rsid w:val="005C0E8A"/>
    <w:rsid w:val="005D6302"/>
    <w:rsid w:val="006630DC"/>
    <w:rsid w:val="006816C3"/>
    <w:rsid w:val="0069539B"/>
    <w:rsid w:val="006D529C"/>
    <w:rsid w:val="006E7E78"/>
    <w:rsid w:val="00710B24"/>
    <w:rsid w:val="008036EB"/>
    <w:rsid w:val="00903835"/>
    <w:rsid w:val="009564F7"/>
    <w:rsid w:val="00980257"/>
    <w:rsid w:val="009B274A"/>
    <w:rsid w:val="009B56A7"/>
    <w:rsid w:val="00A66EEF"/>
    <w:rsid w:val="00A917DB"/>
    <w:rsid w:val="00CC7E29"/>
    <w:rsid w:val="00D344EA"/>
    <w:rsid w:val="00D7376B"/>
    <w:rsid w:val="00DA6463"/>
    <w:rsid w:val="00E26579"/>
    <w:rsid w:val="00E40ABE"/>
    <w:rsid w:val="00E57402"/>
    <w:rsid w:val="00EB7A33"/>
    <w:rsid w:val="00F260F3"/>
    <w:rsid w:val="00F961A7"/>
    <w:rsid w:val="00FE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02A4D"/>
  <w15:chartTrackingRefBased/>
  <w15:docId w15:val="{064DCFB6-DAFE-4199-91A4-691E48479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A58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A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A58"/>
  </w:style>
  <w:style w:type="paragraph" w:styleId="Footer">
    <w:name w:val="footer"/>
    <w:basedOn w:val="Normal"/>
    <w:link w:val="FooterChar"/>
    <w:uiPriority w:val="99"/>
    <w:unhideWhenUsed/>
    <w:rsid w:val="00154A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A58"/>
  </w:style>
  <w:style w:type="paragraph" w:styleId="NoSpacing">
    <w:name w:val="No Spacing"/>
    <w:uiPriority w:val="1"/>
    <w:qFormat/>
    <w:rsid w:val="00154A58"/>
    <w:pPr>
      <w:spacing w:after="0" w:line="240" w:lineRule="auto"/>
    </w:pPr>
    <w:rPr>
      <w:rFonts w:ascii="Calibri" w:eastAsia="Calibri" w:hAnsi="Calibri" w:cs="Times New Roman"/>
    </w:rPr>
  </w:style>
  <w:style w:type="table" w:customStyle="1" w:styleId="TableGrid">
    <w:name w:val="TableGrid"/>
    <w:rsid w:val="00154A5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 Cheema</dc:creator>
  <cp:keywords/>
  <dc:description/>
  <cp:lastModifiedBy>Zainab Cheema</cp:lastModifiedBy>
  <cp:revision>2</cp:revision>
  <dcterms:created xsi:type="dcterms:W3CDTF">2022-05-17T06:10:00Z</dcterms:created>
  <dcterms:modified xsi:type="dcterms:W3CDTF">2022-05-17T06:32:00Z</dcterms:modified>
</cp:coreProperties>
</file>